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6F631" w14:textId="77777777" w:rsidR="00297C5E" w:rsidRPr="003A356D" w:rsidRDefault="00297C5E" w:rsidP="00297C5E">
      <w:pPr>
        <w:pStyle w:val="Heading1"/>
        <w:jc w:val="center"/>
        <w:rPr>
          <w:szCs w:val="40"/>
        </w:rPr>
      </w:pPr>
      <w:r w:rsidRPr="003A356D">
        <w:rPr>
          <w:noProof/>
          <w:szCs w:val="40"/>
        </w:rPr>
        <w:t>Exercise</w:t>
      </w:r>
      <w:r w:rsidRPr="003A356D">
        <w:rPr>
          <w:szCs w:val="40"/>
        </w:rPr>
        <w:t>: Decorators</w:t>
      </w:r>
    </w:p>
    <w:p w14:paraId="306532F0" w14:textId="05303083" w:rsidR="000C5338" w:rsidRPr="001C42B4" w:rsidRDefault="0014417C" w:rsidP="0014417C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C5338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0C5338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r>
        <w:rPr>
          <w:rFonts w:ascii="Consolas" w:hAnsi="Consolas"/>
          <w:b/>
          <w:bCs/>
        </w:rPr>
        <w:t>even_parameters</w:t>
      </w:r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r>
        <w:rPr>
          <w:rFonts w:ascii="Consolas" w:hAnsi="Consolas"/>
          <w:b/>
          <w:bCs/>
        </w:rPr>
        <w:t>make_bold</w:t>
      </w:r>
      <w:r>
        <w:t xml:space="preserve">, </w:t>
      </w:r>
      <w:r>
        <w:rPr>
          <w:rFonts w:ascii="Consolas" w:hAnsi="Consolas"/>
          <w:b/>
          <w:bCs/>
        </w:rPr>
        <w:t>make_italic</w:t>
      </w:r>
      <w:r>
        <w:t xml:space="preserve">, </w:t>
      </w:r>
      <w:r w:rsidR="00E20A15">
        <w:t xml:space="preserve">and </w:t>
      </w:r>
      <w:r>
        <w:rPr>
          <w:rFonts w:ascii="Consolas" w:hAnsi="Consolas"/>
          <w:b/>
          <w:bCs/>
        </w:rPr>
        <w:t>make_underline</w:t>
      </w:r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lastRenderedPageBreak/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r>
        <w:rPr>
          <w:rFonts w:ascii="Consolas" w:hAnsi="Consolas"/>
          <w:b/>
          <w:bCs/>
        </w:rPr>
        <w:t>store_results</w:t>
      </w:r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func_name} was called. Result: {func_result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Heading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D64EA95">
            <wp:extent cx="1927860" cy="1600200"/>
            <wp:effectExtent l="19050" t="19050" r="15240" b="1905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r>
        <w:rPr>
          <w:rFonts w:ascii="Consolas"/>
          <w:b/>
        </w:rPr>
        <w:t>venv</w:t>
      </w:r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r>
        <w:rPr>
          <w:rFonts w:ascii="Consolas"/>
          <w:b/>
        </w:rPr>
        <w:t>pycache</w:t>
      </w:r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lastRenderedPageBreak/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Heading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Heading4"/>
      </w:pPr>
      <w:r>
        <w:t>Methods</w:t>
      </w:r>
    </w:p>
    <w:p w14:paraId="482805DE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4275F6A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Heading4"/>
        <w:jc w:val="both"/>
      </w:pPr>
      <w:r>
        <w:t xml:space="preserve"> configure_computer(processor: str, ram,: int)</w:t>
      </w:r>
    </w:p>
    <w:p w14:paraId="0FE7948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Pr="00C07AAA" w:rsidRDefault="0060771D" w:rsidP="0060771D">
      <w:pPr>
        <w:pStyle w:val="ListParagraph"/>
        <w:numPr>
          <w:ilvl w:val="0"/>
          <w:numId w:val="45"/>
        </w:numPr>
        <w:rPr>
          <w:lang w:val="nl-NL"/>
        </w:rPr>
      </w:pPr>
      <w:r w:rsidRPr="00C07AAA">
        <w:rPr>
          <w:lang w:val="nl-NL"/>
        </w:rPr>
        <w:t xml:space="preserve">Valid types: </w:t>
      </w:r>
      <w:r w:rsidRPr="00C07AAA">
        <w:rPr>
          <w:b/>
          <w:bCs/>
          <w:lang w:val="nl-NL"/>
        </w:rPr>
        <w:t>"Laptop", "Desktop Computer"</w:t>
      </w:r>
    </w:p>
    <w:p w14:paraId="3868E22C" w14:textId="77777777" w:rsidR="0060771D" w:rsidRDefault="0060771D" w:rsidP="0060771D">
      <w:pPr>
        <w:pStyle w:val="Heading4"/>
        <w:jc w:val="both"/>
      </w:pPr>
      <w:r>
        <w:t>__repr__()</w:t>
      </w:r>
    </w:p>
    <w:p w14:paraId="2AB98EB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Representsts the class as: </w:t>
      </w:r>
      <w:r>
        <w:rPr>
          <w:b/>
          <w:bCs/>
        </w:rPr>
        <w:t>"{ manufacturer } { model } with { processor } and { ram }GB RAM"</w:t>
      </w:r>
    </w:p>
    <w:p w14:paraId="2BA60A48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r>
        <w:rPr>
          <w:rFonts w:ascii="Consolas" w:hAnsi="Consolas"/>
          <w:b/>
          <w:bCs/>
        </w:rPr>
        <w:t>DesktopComputer</w:t>
      </w:r>
      <w:r>
        <w:t xml:space="preserve"> should be implemented.</w:t>
      </w:r>
    </w:p>
    <w:p w14:paraId="449306A1" w14:textId="77777777" w:rsidR="0060771D" w:rsidRDefault="0060771D" w:rsidP="0060771D">
      <w:pPr>
        <w:pStyle w:val="Heading4"/>
      </w:pPr>
      <w:r>
        <w:t>Methods</w:t>
      </w:r>
    </w:p>
    <w:p w14:paraId="57722A59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51CF8CB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Heading4"/>
        <w:jc w:val="both"/>
      </w:pPr>
      <w:r>
        <w:lastRenderedPageBreak/>
        <w:t xml:space="preserve"> configure_computer(processor: str, ram,: int)</w:t>
      </w:r>
    </w:p>
    <w:p w14:paraId="41321AB7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473A0E0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desktop computer { manufacturer name } { model name }!"</w:t>
      </w:r>
    </w:p>
    <w:p w14:paraId="193A4253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Heading4"/>
      </w:pPr>
      <w:r>
        <w:t>Methods</w:t>
      </w:r>
    </w:p>
    <w:p w14:paraId="24FCE0A4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1442C969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Heading4"/>
        <w:jc w:val="both"/>
      </w:pPr>
      <w:r>
        <w:t xml:space="preserve"> configure_computer(processor: str, ram: int)</w:t>
      </w:r>
    </w:p>
    <w:p w14:paraId="5E0DB3BC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72CB2C6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laptop { manufacturer name } { model name }!"</w:t>
      </w:r>
    </w:p>
    <w:p w14:paraId="7774738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6149229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r>
        <w:rPr>
          <w:rFonts w:ascii="Consolas" w:hAnsi="Consolas"/>
          <w:b/>
          <w:bCs/>
        </w:rPr>
        <w:t>ComputerStoreApp</w:t>
      </w:r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Heading4"/>
      </w:pPr>
      <w:r>
        <w:lastRenderedPageBreak/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Heading4"/>
      </w:pPr>
      <w:r>
        <w:t>Methods</w:t>
      </w:r>
    </w:p>
    <w:p w14:paraId="43EDE44D" w14:textId="77777777" w:rsidR="0060771D" w:rsidRDefault="0060771D" w:rsidP="0060771D">
      <w:pPr>
        <w:pStyle w:val="Heading4"/>
        <w:jc w:val="both"/>
      </w:pPr>
      <w:r>
        <w:t>__init__()</w:t>
      </w:r>
    </w:p>
    <w:p w14:paraId="185C2DED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Heading4"/>
        <w:jc w:val="both"/>
      </w:pPr>
      <w:r>
        <w:t>build_computer(type_computer: str, manufacturer: str, model: str, processor: str, ram: int)</w:t>
      </w:r>
    </w:p>
    <w:p w14:paraId="6352559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{ type computer } is not a valid type computer!"</w:t>
      </w:r>
    </w:p>
    <w:p w14:paraId="152382CE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Heading4"/>
        <w:jc w:val="both"/>
      </w:pPr>
      <w:r>
        <w:t>sell_computer(client_budget: int, wanted_processor: str, wanted_ram: int)</w:t>
      </w:r>
    </w:p>
    <w:p w14:paraId="428A672B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ListParagraph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r>
        <w:rPr>
          <w:rFonts w:ascii="Consolas" w:hAnsi="Consolas"/>
          <w:b/>
          <w:bCs/>
        </w:rPr>
        <w:t>"{ computer } sold for { client budget }$."</w:t>
      </w:r>
    </w:p>
    <w:p w14:paraId="138561D3" w14:textId="77777777" w:rsidR="0060771D" w:rsidRDefault="0060771D" w:rsidP="0060771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omputer_store_app import ComputerStoreApp</w:t>
            </w:r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uter_store = ComputerStoreApp(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omputer_store.build_computer("Laptop", "Apple", "Macbook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computer_store.sell_computer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d Apple Macbook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 Macbook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7A71D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4F0DE" w14:textId="77777777" w:rsidR="00100A80" w:rsidRDefault="00100A80" w:rsidP="008068A2">
      <w:pPr>
        <w:spacing w:after="0" w:line="240" w:lineRule="auto"/>
      </w:pPr>
      <w:r>
        <w:separator/>
      </w:r>
    </w:p>
  </w:endnote>
  <w:endnote w:type="continuationSeparator" w:id="0">
    <w:p w14:paraId="03958093" w14:textId="77777777" w:rsidR="00100A80" w:rsidRDefault="00100A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9DDEA" w14:textId="77777777" w:rsidR="00100A80" w:rsidRDefault="00100A80" w:rsidP="008068A2">
      <w:pPr>
        <w:spacing w:after="0" w:line="240" w:lineRule="auto"/>
      </w:pPr>
      <w:r>
        <w:separator/>
      </w:r>
    </w:p>
  </w:footnote>
  <w:footnote w:type="continuationSeparator" w:id="0">
    <w:p w14:paraId="40361457" w14:textId="77777777" w:rsidR="00100A80" w:rsidRDefault="00100A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1633"/>
    <w:rsid w:val="00061C58"/>
    <w:rsid w:val="00064D15"/>
    <w:rsid w:val="0008559D"/>
    <w:rsid w:val="00086727"/>
    <w:rsid w:val="0009209B"/>
    <w:rsid w:val="000A6794"/>
    <w:rsid w:val="000B39E6"/>
    <w:rsid w:val="000B56F0"/>
    <w:rsid w:val="000C10AE"/>
    <w:rsid w:val="000C5338"/>
    <w:rsid w:val="000C5361"/>
    <w:rsid w:val="00100A80"/>
    <w:rsid w:val="00103906"/>
    <w:rsid w:val="001275B9"/>
    <w:rsid w:val="001275D0"/>
    <w:rsid w:val="00142C75"/>
    <w:rsid w:val="0014417C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0768"/>
    <w:rsid w:val="001E1161"/>
    <w:rsid w:val="001E3FEF"/>
    <w:rsid w:val="001F134F"/>
    <w:rsid w:val="001F677C"/>
    <w:rsid w:val="00202683"/>
    <w:rsid w:val="00215FCE"/>
    <w:rsid w:val="002326A7"/>
    <w:rsid w:val="00232E7D"/>
    <w:rsid w:val="00233413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356D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9A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37936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D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205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343FA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57C28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3B3"/>
    <w:rsid w:val="00BE399E"/>
    <w:rsid w:val="00BF1775"/>
    <w:rsid w:val="00BF201D"/>
    <w:rsid w:val="00C0490B"/>
    <w:rsid w:val="00C07904"/>
    <w:rsid w:val="00C07AA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5572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52AA9"/>
    <w:rsid w:val="00F655ED"/>
    <w:rsid w:val="00F7033C"/>
    <w:rsid w:val="00F72D5A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9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ecorators-Exercise/19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8</Pages>
  <Words>1909</Words>
  <Characters>9946</Characters>
  <Application>Microsoft Office Word</Application>
  <DocSecurity>0</DocSecurity>
  <Lines>310</Lines>
  <Paragraphs>3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5-04-09T09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